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7639" w:rsidRDefault="009F7639" w:rsidP="009F7639">
      <w:r>
        <w:t>[{'Desc_encoding_model_e50_v50_w1_c1_d0': 0.5717334266085374,</w:t>
      </w:r>
    </w:p>
    <w:p w:rsidR="009F7639" w:rsidRDefault="009F7639" w:rsidP="009F7639">
      <w:r>
        <w:t xml:space="preserve">  'Desc_encoding_model_e50_v50_w2_c1_d0': 0.5716889457639894,</w:t>
      </w:r>
    </w:p>
    <w:p w:rsidR="009F7639" w:rsidRDefault="009F7639" w:rsidP="009F7639">
      <w:r>
        <w:t xml:space="preserve">  'Desc_encoding_model_e50_v50_w3_c1_d0': 0.5708951591922525,</w:t>
      </w:r>
    </w:p>
    <w:p w:rsidR="009F7639" w:rsidRDefault="009F7639" w:rsidP="009F7639">
      <w:r>
        <w:t xml:space="preserve">  'Desc_encoding_model_e50_v50_w4_c1_d0': 0.5726119463799293,</w:t>
      </w:r>
    </w:p>
    <w:p w:rsidR="009F7639" w:rsidRDefault="009F7639" w:rsidP="009F7639">
      <w:r>
        <w:t xml:space="preserve">  'Desc_encoding_model_e50_v50_w5_c1_d0': 0.5725240540295317,</w:t>
      </w:r>
    </w:p>
    <w:p w:rsidR="009F7639" w:rsidRDefault="009F7639" w:rsidP="009F7639">
      <w:r>
        <w:t xml:space="preserve">  'Desc_encoding_model_e50_v50_w1_c2_d0': 0.5684645569742772,</w:t>
      </w:r>
    </w:p>
    <w:p w:rsidR="009F7639" w:rsidRDefault="009F7639" w:rsidP="009F7639">
      <w:r>
        <w:t xml:space="preserve">  'Desc_encoding_model_e50_v50_w2_c2_d0': 0.5686138370162562,</w:t>
      </w:r>
    </w:p>
    <w:p w:rsidR="009F7639" w:rsidRDefault="009F7639" w:rsidP="009F7639">
      <w:r>
        <w:t xml:space="preserve">  'Desc_encoding_model_e50_v50_w3_c2_d0': 0.5677313472513567,</w:t>
      </w:r>
    </w:p>
    <w:p w:rsidR="009F7639" w:rsidRDefault="009F7639" w:rsidP="009F7639">
      <w:r>
        <w:t xml:space="preserve">  'Desc_encoding_model_e50_v50_w4_c2_d0': 0.568845530581056,</w:t>
      </w:r>
    </w:p>
    <w:p w:rsidR="009F7639" w:rsidRDefault="009F7639" w:rsidP="009F7639">
      <w:r>
        <w:t xml:space="preserve">  'Desc_encoding_model_e50_v50_w5_c2_d0': 0.568136026221409,</w:t>
      </w:r>
    </w:p>
    <w:p w:rsidR="009F7639" w:rsidRDefault="009F7639" w:rsidP="009F7639">
      <w:r>
        <w:t xml:space="preserve">  'Desc_encoding_model_e50_v50_w1_c3_d0': 0.5668747071111412,</w:t>
      </w:r>
    </w:p>
    <w:p w:rsidR="009F7639" w:rsidRDefault="009F7639" w:rsidP="009F7639">
      <w:r>
        <w:t xml:space="preserve">  'Desc_encoding_model_e50_v50_w2_c3_d0': 0.5665812201039833,</w:t>
      </w:r>
    </w:p>
    <w:p w:rsidR="009F7639" w:rsidRDefault="009F7639" w:rsidP="009F7639">
      <w:r>
        <w:t xml:space="preserve">  'Desc_encoding_model_e50_v50_w3_c3_d0': 0.5680214771366955,</w:t>
      </w:r>
    </w:p>
    <w:p w:rsidR="009F7639" w:rsidRDefault="009F7639" w:rsidP="009F7639">
      <w:r>
        <w:t xml:space="preserve">  'Desc_encoding_model_e50_v50_w4_c3_d0': 0.5663061799814827,</w:t>
      </w:r>
    </w:p>
    <w:p w:rsidR="009F7639" w:rsidRDefault="009F7639" w:rsidP="009F7639">
      <w:r>
        <w:t xml:space="preserve">  'Desc_encoding_model_e50_v50_w5_c3_d0': 0.565935259419575,</w:t>
      </w:r>
    </w:p>
    <w:p w:rsidR="009F7639" w:rsidRDefault="009F7639" w:rsidP="009F7639">
      <w:r>
        <w:t xml:space="preserve">  'Desc_encoding_model_e50_v50_w1_c1_d1': 0.4887293570083484,</w:t>
      </w:r>
    </w:p>
    <w:p w:rsidR="009F7639" w:rsidRDefault="009F7639" w:rsidP="009F7639">
      <w:r>
        <w:t xml:space="preserve">  'Desc_encoding_model_e50_v50_w2_c1_d1': 0.5285963609762359,</w:t>
      </w:r>
    </w:p>
    <w:p w:rsidR="009F7639" w:rsidRDefault="009F7639" w:rsidP="009F7639">
      <w:r>
        <w:t xml:space="preserve">  'Desc_encoding_model_e50_v50_w3_c1_d1': 0.5421481454686115,</w:t>
      </w:r>
    </w:p>
    <w:p w:rsidR="009F7639" w:rsidRDefault="009F7639" w:rsidP="009F7639">
      <w:r>
        <w:t xml:space="preserve">  'Desc_encoding_model_e50_v50_w4_c1_d1': 0.5559455831113614,</w:t>
      </w:r>
    </w:p>
    <w:p w:rsidR="009F7639" w:rsidRDefault="009F7639" w:rsidP="009F7639">
      <w:r>
        <w:t xml:space="preserve">  'Desc_encoding_model_e50_v50_w5_c1_d1': 0.5685618773364183,</w:t>
      </w:r>
    </w:p>
    <w:p w:rsidR="009F7639" w:rsidRDefault="009F7639" w:rsidP="009F7639">
      <w:r>
        <w:t xml:space="preserve">  'Desc_encoding_model_e50_v50_w1_c2_d1': 0.4889222504590686,</w:t>
      </w:r>
    </w:p>
    <w:p w:rsidR="009F7639" w:rsidRDefault="009F7639" w:rsidP="009F7639">
      <w:r>
        <w:t xml:space="preserve">  'Desc_encoding_model_e50_v50_w2_c2_d1': 0.5294491106062605,</w:t>
      </w:r>
    </w:p>
    <w:p w:rsidR="009F7639" w:rsidRDefault="009F7639" w:rsidP="009F7639">
      <w:r>
        <w:t xml:space="preserve">  'Desc_encoding_model_e50_v50_w3_c2_d1': 0.5446830931671879,</w:t>
      </w:r>
    </w:p>
    <w:p w:rsidR="009F7639" w:rsidRDefault="009F7639" w:rsidP="009F7639">
      <w:r>
        <w:t xml:space="preserve">  'Desc_encoding_model_e50_v50_w4_c2_d1': 0.5643439251079894,</w:t>
      </w:r>
    </w:p>
    <w:p w:rsidR="009F7639" w:rsidRDefault="009F7639" w:rsidP="009F7639">
      <w:r>
        <w:t xml:space="preserve">  'Desc_encoding_model_e50_v50_w5_c2_d1': 0.5768675287773736,</w:t>
      </w:r>
    </w:p>
    <w:p w:rsidR="009F7639" w:rsidRDefault="009F7639" w:rsidP="009F7639">
      <w:r>
        <w:t xml:space="preserve">  'Desc_encoding_model_e50_v50_w1_c3_d1': 0.48886896247403666,</w:t>
      </w:r>
    </w:p>
    <w:p w:rsidR="009F7639" w:rsidRDefault="009F7639" w:rsidP="009F7639">
      <w:r>
        <w:t xml:space="preserve">  'Desc_encoding_model_e50_v50_w2_c3_d1': 0.5276579455534617,</w:t>
      </w:r>
    </w:p>
    <w:p w:rsidR="009F7639" w:rsidRDefault="009F7639" w:rsidP="009F7639">
      <w:r>
        <w:t xml:space="preserve">  'Desc_encoding_model_e50</w:t>
      </w:r>
      <w:bookmarkStart w:id="0" w:name="_GoBack"/>
      <w:bookmarkEnd w:id="0"/>
      <w:r>
        <w:t>_v50_w3_c3_d1': 0.5427611100464536,</w:t>
      </w:r>
    </w:p>
    <w:p w:rsidR="009F7639" w:rsidRDefault="009F7639" w:rsidP="009F7639">
      <w:r>
        <w:lastRenderedPageBreak/>
        <w:t xml:space="preserve">  'Desc_encoding_model_e50_v50_w4_c3_d1': 0.5591798514650579,</w:t>
      </w:r>
    </w:p>
    <w:p w:rsidR="00D14A33" w:rsidRDefault="009F7639" w:rsidP="009F7639">
      <w:r>
        <w:t xml:space="preserve">  'Desc_encoding_model_e50_v50_w5_c3_d1': 0.5757354379641382}]</w:t>
      </w:r>
    </w:p>
    <w:sectPr w:rsidR="00D14A33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DEzNjQyNrI0M7BQ0lEKTi0uzszPAykwrAUA/0LwliwAAAA="/>
  </w:docVars>
  <w:rsids>
    <w:rsidRoot w:val="009F7639"/>
    <w:rsid w:val="00014C9E"/>
    <w:rsid w:val="000158C8"/>
    <w:rsid w:val="00090A12"/>
    <w:rsid w:val="000A5E48"/>
    <w:rsid w:val="000B0A69"/>
    <w:rsid w:val="000E389A"/>
    <w:rsid w:val="000F7422"/>
    <w:rsid w:val="0010752E"/>
    <w:rsid w:val="00113C2D"/>
    <w:rsid w:val="00122E2F"/>
    <w:rsid w:val="00136AAF"/>
    <w:rsid w:val="0014378A"/>
    <w:rsid w:val="0018235B"/>
    <w:rsid w:val="001907B4"/>
    <w:rsid w:val="00193141"/>
    <w:rsid w:val="001A1B56"/>
    <w:rsid w:val="001A36D9"/>
    <w:rsid w:val="001A3B4C"/>
    <w:rsid w:val="001B1341"/>
    <w:rsid w:val="001B63CE"/>
    <w:rsid w:val="001B656C"/>
    <w:rsid w:val="001D3318"/>
    <w:rsid w:val="001F1D1F"/>
    <w:rsid w:val="001F4AD0"/>
    <w:rsid w:val="001F6D8C"/>
    <w:rsid w:val="00233091"/>
    <w:rsid w:val="00236953"/>
    <w:rsid w:val="00266226"/>
    <w:rsid w:val="00277AC2"/>
    <w:rsid w:val="002A291D"/>
    <w:rsid w:val="002B141A"/>
    <w:rsid w:val="002C63FB"/>
    <w:rsid w:val="00313546"/>
    <w:rsid w:val="00326CC2"/>
    <w:rsid w:val="00336CED"/>
    <w:rsid w:val="0036035D"/>
    <w:rsid w:val="00383C49"/>
    <w:rsid w:val="00397A71"/>
    <w:rsid w:val="003B750B"/>
    <w:rsid w:val="003D412C"/>
    <w:rsid w:val="003E0411"/>
    <w:rsid w:val="003E7E58"/>
    <w:rsid w:val="00415783"/>
    <w:rsid w:val="00426D40"/>
    <w:rsid w:val="004660B4"/>
    <w:rsid w:val="00471AE3"/>
    <w:rsid w:val="00472DCF"/>
    <w:rsid w:val="00480DCC"/>
    <w:rsid w:val="004901FE"/>
    <w:rsid w:val="004A2C35"/>
    <w:rsid w:val="004A5178"/>
    <w:rsid w:val="004F3BB2"/>
    <w:rsid w:val="005123EC"/>
    <w:rsid w:val="00553243"/>
    <w:rsid w:val="005615D2"/>
    <w:rsid w:val="005678D9"/>
    <w:rsid w:val="005701C3"/>
    <w:rsid w:val="00581AFA"/>
    <w:rsid w:val="005A233C"/>
    <w:rsid w:val="005F0EC4"/>
    <w:rsid w:val="005F6302"/>
    <w:rsid w:val="005F761C"/>
    <w:rsid w:val="00600BB6"/>
    <w:rsid w:val="00617392"/>
    <w:rsid w:val="0062110D"/>
    <w:rsid w:val="006272A4"/>
    <w:rsid w:val="0065322A"/>
    <w:rsid w:val="00665E85"/>
    <w:rsid w:val="0066746E"/>
    <w:rsid w:val="00680C1F"/>
    <w:rsid w:val="00694604"/>
    <w:rsid w:val="00696033"/>
    <w:rsid w:val="006A12D9"/>
    <w:rsid w:val="006A7573"/>
    <w:rsid w:val="006B7290"/>
    <w:rsid w:val="006C6B62"/>
    <w:rsid w:val="006D1B10"/>
    <w:rsid w:val="006F1A59"/>
    <w:rsid w:val="00713822"/>
    <w:rsid w:val="007212C9"/>
    <w:rsid w:val="00757A72"/>
    <w:rsid w:val="00787A44"/>
    <w:rsid w:val="007A4547"/>
    <w:rsid w:val="007B0B16"/>
    <w:rsid w:val="007C0A09"/>
    <w:rsid w:val="007C1C3B"/>
    <w:rsid w:val="007E5E36"/>
    <w:rsid w:val="0080655C"/>
    <w:rsid w:val="00827AD7"/>
    <w:rsid w:val="0084625E"/>
    <w:rsid w:val="008643D5"/>
    <w:rsid w:val="0088278D"/>
    <w:rsid w:val="008B5EAA"/>
    <w:rsid w:val="008B6AA8"/>
    <w:rsid w:val="008B73C5"/>
    <w:rsid w:val="008B79C1"/>
    <w:rsid w:val="008C13DF"/>
    <w:rsid w:val="008C6385"/>
    <w:rsid w:val="008E0961"/>
    <w:rsid w:val="00906B30"/>
    <w:rsid w:val="0092470B"/>
    <w:rsid w:val="0092692D"/>
    <w:rsid w:val="00966204"/>
    <w:rsid w:val="009A2898"/>
    <w:rsid w:val="009D1F9D"/>
    <w:rsid w:val="009D7B17"/>
    <w:rsid w:val="009E5D97"/>
    <w:rsid w:val="009F72E2"/>
    <w:rsid w:val="009F7639"/>
    <w:rsid w:val="00A00AA7"/>
    <w:rsid w:val="00A0449B"/>
    <w:rsid w:val="00A30143"/>
    <w:rsid w:val="00A6760F"/>
    <w:rsid w:val="00A7011A"/>
    <w:rsid w:val="00A86861"/>
    <w:rsid w:val="00A92ADA"/>
    <w:rsid w:val="00AA00E1"/>
    <w:rsid w:val="00AA2B98"/>
    <w:rsid w:val="00AC59A9"/>
    <w:rsid w:val="00AE202A"/>
    <w:rsid w:val="00AE47F4"/>
    <w:rsid w:val="00B8537D"/>
    <w:rsid w:val="00B856D4"/>
    <w:rsid w:val="00B97133"/>
    <w:rsid w:val="00BC43A7"/>
    <w:rsid w:val="00BE2920"/>
    <w:rsid w:val="00C01C92"/>
    <w:rsid w:val="00C1577D"/>
    <w:rsid w:val="00C414AF"/>
    <w:rsid w:val="00C57D3E"/>
    <w:rsid w:val="00C70771"/>
    <w:rsid w:val="00C72B12"/>
    <w:rsid w:val="00C77674"/>
    <w:rsid w:val="00CA1AD5"/>
    <w:rsid w:val="00CB30B3"/>
    <w:rsid w:val="00D14A33"/>
    <w:rsid w:val="00D23A00"/>
    <w:rsid w:val="00D325B7"/>
    <w:rsid w:val="00D47271"/>
    <w:rsid w:val="00D6036A"/>
    <w:rsid w:val="00DF3DC6"/>
    <w:rsid w:val="00E0539A"/>
    <w:rsid w:val="00E10DD7"/>
    <w:rsid w:val="00E136FC"/>
    <w:rsid w:val="00E4399D"/>
    <w:rsid w:val="00E44447"/>
    <w:rsid w:val="00E4515D"/>
    <w:rsid w:val="00E609AA"/>
    <w:rsid w:val="00E728D3"/>
    <w:rsid w:val="00E9258C"/>
    <w:rsid w:val="00EB4109"/>
    <w:rsid w:val="00EC31D0"/>
    <w:rsid w:val="00ED4ED4"/>
    <w:rsid w:val="00EE48E7"/>
    <w:rsid w:val="00EE6378"/>
    <w:rsid w:val="00F17160"/>
    <w:rsid w:val="00F21877"/>
    <w:rsid w:val="00F304D4"/>
    <w:rsid w:val="00F679B4"/>
    <w:rsid w:val="00F8328B"/>
    <w:rsid w:val="00F8643C"/>
    <w:rsid w:val="00F877FD"/>
    <w:rsid w:val="00F96D64"/>
    <w:rsid w:val="00FB1C5B"/>
    <w:rsid w:val="00FB2655"/>
    <w:rsid w:val="00FC0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FDFA6E-56B5-4E82-86DD-32CD9B18D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Sung Jae Chang</dc:creator>
  <cp:keywords/>
  <dc:description/>
  <cp:lastModifiedBy>Isaac Sung Jae Chang</cp:lastModifiedBy>
  <cp:revision>1</cp:revision>
  <dcterms:created xsi:type="dcterms:W3CDTF">2019-10-10T20:57:00Z</dcterms:created>
  <dcterms:modified xsi:type="dcterms:W3CDTF">2019-10-10T22:12:00Z</dcterms:modified>
</cp:coreProperties>
</file>